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39"/>
        <w:tblW w:w="10795" w:type="dxa"/>
        <w:tblLook w:val="04A0" w:firstRow="1" w:lastRow="0" w:firstColumn="1" w:lastColumn="0" w:noHBand="0" w:noVBand="1"/>
      </w:tblPr>
      <w:tblGrid>
        <w:gridCol w:w="2065"/>
        <w:gridCol w:w="3398"/>
        <w:gridCol w:w="856"/>
        <w:gridCol w:w="4476"/>
      </w:tblGrid>
      <w:tr w:rsidR="00DD5A0D" w14:paraId="4E900879" w14:textId="77777777" w:rsidTr="00DD5A0D">
        <w:tc>
          <w:tcPr>
            <w:tcW w:w="10795" w:type="dxa"/>
            <w:gridSpan w:val="4"/>
            <w:shd w:val="clear" w:color="auto" w:fill="E7E6E6" w:themeFill="background2"/>
            <w:vAlign w:val="center"/>
          </w:tcPr>
          <w:p w14:paraId="3C48C3E5" w14:textId="77777777" w:rsidR="00DD5A0D" w:rsidRPr="00B25E12" w:rsidRDefault="00DD5A0D" w:rsidP="00DD5A0D">
            <w:pPr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COMPLAINANT INFORMATION</w:t>
            </w:r>
          </w:p>
        </w:tc>
      </w:tr>
      <w:tr w:rsidR="00DD5A0D" w14:paraId="08CE7733" w14:textId="77777777" w:rsidTr="00B0114E">
        <w:tc>
          <w:tcPr>
            <w:tcW w:w="2065" w:type="dxa"/>
            <w:shd w:val="clear" w:color="auto" w:fill="E7E6E6" w:themeFill="background2"/>
          </w:tcPr>
          <w:p w14:paraId="06A1F376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Complainant Name:</w:t>
            </w:r>
          </w:p>
        </w:tc>
        <w:tc>
          <w:tcPr>
            <w:tcW w:w="8730" w:type="dxa"/>
            <w:gridSpan w:val="3"/>
          </w:tcPr>
          <w:p w14:paraId="0E059FC1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</w:tr>
      <w:tr w:rsidR="00DD5A0D" w14:paraId="20AA4850" w14:textId="77777777" w:rsidTr="00B0114E">
        <w:tc>
          <w:tcPr>
            <w:tcW w:w="2065" w:type="dxa"/>
            <w:shd w:val="clear" w:color="auto" w:fill="E7E6E6" w:themeFill="background2"/>
          </w:tcPr>
          <w:p w14:paraId="73BF88F6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Department:</w:t>
            </w:r>
          </w:p>
        </w:tc>
        <w:tc>
          <w:tcPr>
            <w:tcW w:w="8730" w:type="dxa"/>
            <w:gridSpan w:val="3"/>
          </w:tcPr>
          <w:p w14:paraId="15F6305E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</w:tr>
      <w:tr w:rsidR="00DD5A0D" w14:paraId="565007DE" w14:textId="77777777" w:rsidTr="00B0114E">
        <w:tc>
          <w:tcPr>
            <w:tcW w:w="2065" w:type="dxa"/>
            <w:shd w:val="clear" w:color="auto" w:fill="E7E6E6" w:themeFill="background2"/>
          </w:tcPr>
          <w:p w14:paraId="3FA4E773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Phone Number:</w:t>
            </w:r>
          </w:p>
        </w:tc>
        <w:tc>
          <w:tcPr>
            <w:tcW w:w="3398" w:type="dxa"/>
          </w:tcPr>
          <w:p w14:paraId="344FFE12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856" w:type="dxa"/>
            <w:shd w:val="clear" w:color="auto" w:fill="E7E6E6" w:themeFill="background2"/>
          </w:tcPr>
          <w:p w14:paraId="7BD2C377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Email:</w:t>
            </w:r>
          </w:p>
        </w:tc>
        <w:tc>
          <w:tcPr>
            <w:tcW w:w="4476" w:type="dxa"/>
          </w:tcPr>
          <w:p w14:paraId="5FA19EA5" w14:textId="77777777" w:rsidR="00DD5A0D" w:rsidRPr="00337D51" w:rsidRDefault="00DD5A0D" w:rsidP="00DD5A0D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</w:tr>
    </w:tbl>
    <w:p w14:paraId="16E4A860" w14:textId="77777777" w:rsidR="00AE6C5C" w:rsidRDefault="00AE6C5C" w:rsidP="00AE6C5C">
      <w:pPr>
        <w:rPr>
          <w:rFonts w:ascii="Times" w:hAnsi="Times"/>
        </w:rPr>
      </w:pPr>
    </w:p>
    <w:tbl>
      <w:tblPr>
        <w:tblStyle w:val="TableGrid"/>
        <w:tblW w:w="10795" w:type="dxa"/>
        <w:tblInd w:w="-5" w:type="dxa"/>
        <w:tblLook w:val="04A0" w:firstRow="1" w:lastRow="0" w:firstColumn="1" w:lastColumn="0" w:noHBand="0" w:noVBand="1"/>
      </w:tblPr>
      <w:tblGrid>
        <w:gridCol w:w="2065"/>
        <w:gridCol w:w="2070"/>
        <w:gridCol w:w="1328"/>
        <w:gridCol w:w="856"/>
        <w:gridCol w:w="4476"/>
      </w:tblGrid>
      <w:tr w:rsidR="00AE6C5C" w:rsidRPr="00B25E12" w14:paraId="1A385AB5" w14:textId="77777777" w:rsidTr="00AE6C5C">
        <w:tc>
          <w:tcPr>
            <w:tcW w:w="10795" w:type="dxa"/>
            <w:gridSpan w:val="5"/>
            <w:shd w:val="clear" w:color="auto" w:fill="E7E6E6" w:themeFill="background2"/>
            <w:vAlign w:val="center"/>
          </w:tcPr>
          <w:p w14:paraId="5D1C1AAE" w14:textId="77777777" w:rsidR="00AE6C5C" w:rsidRPr="00B25E12" w:rsidRDefault="00AE6C5C" w:rsidP="00481AAF">
            <w:pPr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ACCUSED’S INFORMATION</w:t>
            </w:r>
          </w:p>
        </w:tc>
      </w:tr>
      <w:tr w:rsidR="00AE6C5C" w:rsidRPr="00510AF2" w14:paraId="17F6132C" w14:textId="77777777" w:rsidTr="00B0114E">
        <w:tc>
          <w:tcPr>
            <w:tcW w:w="2065" w:type="dxa"/>
            <w:shd w:val="clear" w:color="auto" w:fill="E7E6E6" w:themeFill="background2"/>
          </w:tcPr>
          <w:p w14:paraId="7EFC8EE4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Accused’s Name:</w:t>
            </w:r>
          </w:p>
        </w:tc>
        <w:tc>
          <w:tcPr>
            <w:tcW w:w="8730" w:type="dxa"/>
            <w:gridSpan w:val="4"/>
          </w:tcPr>
          <w:p w14:paraId="3A02C96C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66E8A7C2" w14:textId="77777777" w:rsidTr="00B0114E">
        <w:tc>
          <w:tcPr>
            <w:tcW w:w="2065" w:type="dxa"/>
            <w:shd w:val="clear" w:color="auto" w:fill="E7E6E6" w:themeFill="background2"/>
          </w:tcPr>
          <w:p w14:paraId="564A37C7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Department:</w:t>
            </w:r>
          </w:p>
        </w:tc>
        <w:tc>
          <w:tcPr>
            <w:tcW w:w="8730" w:type="dxa"/>
            <w:gridSpan w:val="4"/>
          </w:tcPr>
          <w:p w14:paraId="784AC15B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45F1B0A0" w14:textId="77777777" w:rsidTr="00B0114E">
        <w:tc>
          <w:tcPr>
            <w:tcW w:w="2065" w:type="dxa"/>
            <w:shd w:val="clear" w:color="auto" w:fill="E7E6E6" w:themeFill="background2"/>
          </w:tcPr>
          <w:p w14:paraId="0678A64E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Phone Number:</w:t>
            </w:r>
          </w:p>
        </w:tc>
        <w:tc>
          <w:tcPr>
            <w:tcW w:w="3398" w:type="dxa"/>
            <w:gridSpan w:val="2"/>
          </w:tcPr>
          <w:p w14:paraId="5D90B63B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856" w:type="dxa"/>
            <w:shd w:val="clear" w:color="auto" w:fill="E7E6E6" w:themeFill="background2"/>
          </w:tcPr>
          <w:p w14:paraId="13ABE29B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Email:</w:t>
            </w:r>
          </w:p>
        </w:tc>
        <w:tc>
          <w:tcPr>
            <w:tcW w:w="4476" w:type="dxa"/>
          </w:tcPr>
          <w:p w14:paraId="442120BC" w14:textId="77777777" w:rsidR="00AE6C5C" w:rsidRPr="00510AF2" w:rsidRDefault="00AE6C5C" w:rsidP="00481AAF">
            <w:pPr>
              <w:spacing w:line="276" w:lineRule="auto"/>
              <w:rPr>
                <w:rFonts w:ascii="Times" w:hAnsi="Times"/>
                <w:sz w:val="20"/>
                <w:szCs w:val="20"/>
              </w:rPr>
            </w:pPr>
          </w:p>
        </w:tc>
      </w:tr>
      <w:tr w:rsidR="00AE6C5C" w:rsidRPr="00510AF2" w14:paraId="5E45AEAB" w14:textId="77777777" w:rsidTr="00B0114E">
        <w:tc>
          <w:tcPr>
            <w:tcW w:w="4135" w:type="dxa"/>
            <w:gridSpan w:val="2"/>
            <w:shd w:val="clear" w:color="auto" w:fill="E7E6E6" w:themeFill="background2"/>
          </w:tcPr>
          <w:p w14:paraId="6411CC47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Relationship of the Accused to the Complainant:</w:t>
            </w:r>
          </w:p>
        </w:tc>
        <w:tc>
          <w:tcPr>
            <w:tcW w:w="6660" w:type="dxa"/>
            <w:gridSpan w:val="3"/>
          </w:tcPr>
          <w:p w14:paraId="19D6BE0D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Manager  </w:t>
            </w: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Co-worker   </w:t>
            </w: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Client   </w:t>
            </w: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Other: ___________________</w:t>
            </w:r>
          </w:p>
        </w:tc>
      </w:tr>
    </w:tbl>
    <w:p w14:paraId="324ACDEF" w14:textId="77777777" w:rsidR="00AE6C5C" w:rsidRDefault="00AE6C5C" w:rsidP="00AE6C5C">
      <w:pPr>
        <w:rPr>
          <w:rFonts w:ascii="Times" w:hAnsi="Times"/>
        </w:rPr>
      </w:pPr>
    </w:p>
    <w:tbl>
      <w:tblPr>
        <w:tblStyle w:val="TableGrid"/>
        <w:tblW w:w="10795" w:type="dxa"/>
        <w:tblInd w:w="-5" w:type="dxa"/>
        <w:tblLook w:val="04A0" w:firstRow="1" w:lastRow="0" w:firstColumn="1" w:lastColumn="0" w:noHBand="0" w:noVBand="1"/>
      </w:tblPr>
      <w:tblGrid>
        <w:gridCol w:w="1615"/>
        <w:gridCol w:w="2430"/>
        <w:gridCol w:w="6750"/>
      </w:tblGrid>
      <w:tr w:rsidR="00AE6C5C" w:rsidRPr="00B25E12" w14:paraId="5AF0C749" w14:textId="77777777" w:rsidTr="00AE6C5C">
        <w:tc>
          <w:tcPr>
            <w:tcW w:w="10795" w:type="dxa"/>
            <w:gridSpan w:val="3"/>
            <w:shd w:val="clear" w:color="auto" w:fill="E7E6E6" w:themeFill="background2"/>
            <w:vAlign w:val="center"/>
          </w:tcPr>
          <w:p w14:paraId="7ACB0E4E" w14:textId="77777777" w:rsidR="00AE6C5C" w:rsidRPr="00AE6C5C" w:rsidRDefault="00AE6C5C" w:rsidP="00481AAF">
            <w:pPr>
              <w:jc w:val="center"/>
              <w:rPr>
                <w:rFonts w:ascii="Times" w:hAnsi="Times"/>
                <w:b/>
              </w:rPr>
            </w:pPr>
            <w:r w:rsidRPr="00AE6C5C">
              <w:rPr>
                <w:rFonts w:ascii="Times" w:hAnsi="Times"/>
                <w:b/>
              </w:rPr>
              <w:t>INCIDENT</w:t>
            </w:r>
          </w:p>
        </w:tc>
      </w:tr>
      <w:tr w:rsidR="00AE6C5C" w:rsidRPr="00510AF2" w14:paraId="62FC7836" w14:textId="77777777" w:rsidTr="00B0114E">
        <w:tc>
          <w:tcPr>
            <w:tcW w:w="1615" w:type="dxa"/>
            <w:shd w:val="clear" w:color="auto" w:fill="E7E6E6" w:themeFill="background2"/>
          </w:tcPr>
          <w:p w14:paraId="621A2C96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Date of Incident:</w:t>
            </w:r>
          </w:p>
        </w:tc>
        <w:tc>
          <w:tcPr>
            <w:tcW w:w="9180" w:type="dxa"/>
            <w:gridSpan w:val="2"/>
          </w:tcPr>
          <w:p w14:paraId="212D5401" w14:textId="77777777" w:rsidR="00AE6C5C" w:rsidRPr="00337D51" w:rsidRDefault="00AE6C5C" w:rsidP="00481AAF">
            <w:pPr>
              <w:spacing w:line="276" w:lineRule="auto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_______</w:t>
            </w:r>
            <w:r>
              <w:rPr>
                <w:rFonts w:ascii="Times" w:hAnsi="Times"/>
                <w:sz w:val="18"/>
                <w:szCs w:val="18"/>
              </w:rPr>
              <w:t>_____</w:t>
            </w:r>
            <w:r w:rsidRPr="00337D51">
              <w:rPr>
                <w:rFonts w:ascii="Times" w:hAnsi="Times"/>
                <w:sz w:val="18"/>
                <w:szCs w:val="18"/>
              </w:rPr>
              <w:t>______ (if more than one event, please report each event on a separate form)</w:t>
            </w:r>
          </w:p>
        </w:tc>
      </w:tr>
      <w:tr w:rsidR="00AE6C5C" w:rsidRPr="00510AF2" w14:paraId="65A68E1C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0A9CA542" w14:textId="77777777" w:rsidR="00AE6C5C" w:rsidRPr="00AE6C5C" w:rsidRDefault="00AE6C5C" w:rsidP="00AE6C5C">
            <w:pPr>
              <w:pStyle w:val="ListParagraph"/>
              <w:numPr>
                <w:ilvl w:val="0"/>
                <w:numId w:val="1"/>
              </w:numPr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Where did the specific event occur?</w:t>
            </w:r>
          </w:p>
        </w:tc>
        <w:tc>
          <w:tcPr>
            <w:tcW w:w="6750" w:type="dxa"/>
          </w:tcPr>
          <w:p w14:paraId="367C8F32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638E502C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71C5F5FF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41A6B81D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Is this a reoccurring event? If so, how did you react to the situation the first time?</w:t>
            </w:r>
          </w:p>
        </w:tc>
        <w:tc>
          <w:tcPr>
            <w:tcW w:w="6750" w:type="dxa"/>
          </w:tcPr>
          <w:p w14:paraId="33F2189D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69A6FDF9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466A297A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394E8609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527B3F2E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ind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Please explain the events that occurred.</w:t>
            </w:r>
          </w:p>
          <w:p w14:paraId="5D33B82D" w14:textId="77777777" w:rsidR="00AE6C5C" w:rsidRPr="00337D51" w:rsidRDefault="00AE6C5C" w:rsidP="00481AAF">
            <w:pPr>
              <w:ind w:left="360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242D88D7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01E76891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7F58FF3F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1445154A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0C4CD895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1478CC0F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ind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 xml:space="preserve">How did you react to the situation?  </w:t>
            </w:r>
          </w:p>
          <w:p w14:paraId="7939052E" w14:textId="77777777" w:rsidR="00AE6C5C" w:rsidRPr="00337D51" w:rsidRDefault="00AE6C5C" w:rsidP="00481AAF">
            <w:pPr>
              <w:pStyle w:val="ListParagraph"/>
              <w:rPr>
                <w:rFonts w:ascii="Times" w:hAnsi="Times"/>
                <w:sz w:val="18"/>
                <w:szCs w:val="18"/>
              </w:rPr>
            </w:pPr>
          </w:p>
          <w:p w14:paraId="1B88BC96" w14:textId="77777777" w:rsidR="00AE6C5C" w:rsidRPr="00337D51" w:rsidRDefault="00AE6C5C" w:rsidP="00481AAF">
            <w:pPr>
              <w:pStyle w:val="ListParagraph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67B7782B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0489F3E0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3B5D7B38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5CC597C4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7B1D794F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 xml:space="preserve">Did you take any action to stop perceived inappropriate behavior?  Please explain.            </w:t>
            </w:r>
          </w:p>
        </w:tc>
        <w:tc>
          <w:tcPr>
            <w:tcW w:w="6750" w:type="dxa"/>
          </w:tcPr>
          <w:p w14:paraId="34C3B9D8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53BD6DE8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252E4057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7A670206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1D99E54A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235C1026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ind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Describe the harm you have suffered as a result of the event.</w:t>
            </w:r>
          </w:p>
          <w:p w14:paraId="1DE44265" w14:textId="77777777" w:rsidR="00AE6C5C" w:rsidRPr="00337D51" w:rsidRDefault="00AE6C5C" w:rsidP="00481AAF">
            <w:pPr>
              <w:pStyle w:val="ListParagraph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58D3E632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5432ED45" w14:textId="77777777" w:rsidR="00AE6C5C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  <w:p w14:paraId="6E07000D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52F80DFF" w14:textId="77777777" w:rsidTr="00B0114E">
        <w:trPr>
          <w:trHeight w:val="1115"/>
        </w:trPr>
        <w:tc>
          <w:tcPr>
            <w:tcW w:w="4045" w:type="dxa"/>
            <w:gridSpan w:val="2"/>
            <w:shd w:val="clear" w:color="auto" w:fill="E7E6E6" w:themeFill="background2"/>
          </w:tcPr>
          <w:p w14:paraId="33FE1762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ind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 xml:space="preserve">Were there any witnesses to this specific event? </w:t>
            </w:r>
            <w:r w:rsidRPr="00337D51">
              <w:rPr>
                <w:rFonts w:ascii="Times" w:hAnsi="Times"/>
                <w:sz w:val="18"/>
                <w:szCs w:val="18"/>
              </w:rPr>
              <w:tab/>
            </w:r>
            <w:r w:rsidRPr="00337D51">
              <w:rPr>
                <w:rFonts w:ascii="Times" w:hAnsi="Times"/>
                <w:sz w:val="18"/>
                <w:szCs w:val="18"/>
              </w:rPr>
              <w:tab/>
            </w:r>
          </w:p>
          <w:p w14:paraId="35D3D9BA" w14:textId="77777777" w:rsidR="00AE6C5C" w:rsidRPr="00337D51" w:rsidRDefault="00AE6C5C" w:rsidP="00481AAF">
            <w:pPr>
              <w:pStyle w:val="ListParagraph"/>
              <w:ind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 Yes</w:t>
            </w:r>
            <w:r w:rsidRPr="00337D51">
              <w:rPr>
                <w:rFonts w:ascii="Times" w:hAnsi="Times"/>
                <w:sz w:val="18"/>
                <w:szCs w:val="18"/>
              </w:rPr>
              <w:tab/>
            </w:r>
            <w:r w:rsidRPr="00337D51">
              <w:rPr>
                <w:rFonts w:ascii="Times" w:hAnsi="Times"/>
                <w:sz w:val="18"/>
                <w:szCs w:val="18"/>
              </w:rPr>
              <w:tab/>
            </w:r>
            <w:r w:rsidRPr="00337D51">
              <w:rPr>
                <w:rFonts w:ascii="Times" w:hAnsi="Times"/>
                <w:sz w:val="18"/>
                <w:szCs w:val="18"/>
              </w:rPr>
              <w:sym w:font="Symbol" w:char="F091"/>
            </w:r>
            <w:r w:rsidRPr="00337D51">
              <w:rPr>
                <w:rFonts w:ascii="Times" w:hAnsi="Times"/>
                <w:sz w:val="18"/>
                <w:szCs w:val="18"/>
              </w:rPr>
              <w:t xml:space="preserve">  No</w:t>
            </w:r>
          </w:p>
          <w:p w14:paraId="1B548738" w14:textId="77777777" w:rsidR="00AE6C5C" w:rsidRPr="00337D51" w:rsidRDefault="00AE6C5C" w:rsidP="00481AAF">
            <w:pPr>
              <w:pStyle w:val="ListParagraph"/>
              <w:ind w:left="0" w:right="-90"/>
              <w:rPr>
                <w:rFonts w:ascii="Times" w:hAnsi="Times"/>
                <w:sz w:val="18"/>
                <w:szCs w:val="18"/>
              </w:rPr>
            </w:pPr>
          </w:p>
          <w:p w14:paraId="14D4303C" w14:textId="77777777" w:rsidR="00AE6C5C" w:rsidRPr="00337D51" w:rsidRDefault="00AE6C5C" w:rsidP="00481AAF">
            <w:pPr>
              <w:pStyle w:val="ListParagraph"/>
              <w:ind w:left="0" w:right="-9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 xml:space="preserve">If yes, please provide their first and last names. </w:t>
            </w:r>
          </w:p>
          <w:p w14:paraId="2B4B2CD0" w14:textId="77777777" w:rsidR="00AE6C5C" w:rsidRPr="00337D51" w:rsidRDefault="00AE6C5C" w:rsidP="00481AAF">
            <w:pPr>
              <w:pStyle w:val="ListParagraph"/>
              <w:ind w:left="0" w:right="-90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7E02F82F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10581013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113DD145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Is there any physical evidence that supports your complaint? If so, please describe or attach copy of evidence.</w:t>
            </w:r>
          </w:p>
          <w:p w14:paraId="0B92118C" w14:textId="77777777" w:rsidR="00AE6C5C" w:rsidRPr="00337D51" w:rsidRDefault="00AE6C5C" w:rsidP="00481AAF">
            <w:pPr>
              <w:pStyle w:val="ListParagraph"/>
              <w:ind w:right="-90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7DB7D44A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  <w:tr w:rsidR="00AE6C5C" w:rsidRPr="00510AF2" w14:paraId="1A8C9A6B" w14:textId="77777777" w:rsidTr="00B0114E">
        <w:tc>
          <w:tcPr>
            <w:tcW w:w="4045" w:type="dxa"/>
            <w:gridSpan w:val="2"/>
            <w:shd w:val="clear" w:color="auto" w:fill="E7E6E6" w:themeFill="background2"/>
          </w:tcPr>
          <w:p w14:paraId="1D6D5FAD" w14:textId="77777777" w:rsidR="00AE6C5C" w:rsidRPr="00337D51" w:rsidRDefault="00AE6C5C" w:rsidP="00AE6C5C">
            <w:pPr>
              <w:pStyle w:val="ListParagraph"/>
              <w:numPr>
                <w:ilvl w:val="0"/>
                <w:numId w:val="1"/>
              </w:numPr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What is your desired outcome of the investigation?</w:t>
            </w:r>
          </w:p>
          <w:p w14:paraId="07FC4139" w14:textId="77777777" w:rsidR="00AE6C5C" w:rsidRPr="00337D51" w:rsidRDefault="00AE6C5C" w:rsidP="00481AAF">
            <w:pPr>
              <w:pStyle w:val="ListParagraph"/>
              <w:ind w:right="-90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6750" w:type="dxa"/>
          </w:tcPr>
          <w:p w14:paraId="735EE538" w14:textId="77777777" w:rsidR="00AE6C5C" w:rsidRPr="00337D51" w:rsidRDefault="00AE6C5C" w:rsidP="00481AAF">
            <w:pPr>
              <w:rPr>
                <w:rFonts w:ascii="Times" w:hAnsi="Times"/>
                <w:sz w:val="18"/>
                <w:szCs w:val="18"/>
              </w:rPr>
            </w:pPr>
          </w:p>
        </w:tc>
      </w:tr>
    </w:tbl>
    <w:p w14:paraId="1F0CC521" w14:textId="77777777" w:rsidR="00AE6C5C" w:rsidRPr="004F76F0" w:rsidRDefault="00AE6C5C" w:rsidP="00AE6C5C">
      <w:pPr>
        <w:rPr>
          <w:rFonts w:ascii="Times" w:hAnsi="Times"/>
          <w:sz w:val="22"/>
          <w:szCs w:val="22"/>
        </w:rPr>
      </w:pPr>
    </w:p>
    <w:p w14:paraId="47F336B0" w14:textId="77777777" w:rsidR="00AE6C5C" w:rsidRPr="00337D51" w:rsidRDefault="00AE6C5C" w:rsidP="00AE6C5C">
      <w:pPr>
        <w:jc w:val="both"/>
        <w:rPr>
          <w:rFonts w:ascii="Times" w:hAnsi="Times"/>
          <w:sz w:val="18"/>
          <w:szCs w:val="18"/>
        </w:rPr>
      </w:pPr>
      <w:r w:rsidRPr="00337D51">
        <w:rPr>
          <w:rFonts w:ascii="Times" w:hAnsi="Times"/>
          <w:sz w:val="18"/>
          <w:szCs w:val="18"/>
        </w:rPr>
        <w:t xml:space="preserve">The information provided in this complaint is true and correct to the best of my knowledge.  I am willing to cooperate fully in the investigation of my complaint and provide whatever evidence </w:t>
      </w:r>
      <w:r>
        <w:rPr>
          <w:rFonts w:ascii="Times" w:hAnsi="Times"/>
          <w:sz w:val="18"/>
          <w:szCs w:val="18"/>
        </w:rPr>
        <w:t>the Company</w:t>
      </w:r>
      <w:r w:rsidRPr="00DC7DBF">
        <w:rPr>
          <w:rFonts w:ascii="Times" w:hAnsi="Times"/>
          <w:sz w:val="18"/>
          <w:szCs w:val="18"/>
        </w:rPr>
        <w:t xml:space="preserve"> </w:t>
      </w:r>
      <w:r w:rsidRPr="00337D51">
        <w:rPr>
          <w:rFonts w:ascii="Times" w:hAnsi="Times"/>
          <w:sz w:val="18"/>
          <w:szCs w:val="18"/>
        </w:rPr>
        <w:t>deems relevant.</w:t>
      </w:r>
    </w:p>
    <w:p w14:paraId="5885E483" w14:textId="77777777" w:rsidR="00AE6C5C" w:rsidRPr="00337D51" w:rsidRDefault="00AE6C5C" w:rsidP="00AE6C5C">
      <w:pPr>
        <w:rPr>
          <w:rFonts w:ascii="Times" w:hAnsi="Times"/>
          <w:sz w:val="18"/>
          <w:szCs w:val="18"/>
        </w:rPr>
      </w:pPr>
    </w:p>
    <w:p w14:paraId="239C68FB" w14:textId="77777777" w:rsidR="00AE6C5C" w:rsidRPr="00337D51" w:rsidRDefault="00AE6C5C" w:rsidP="00AE6C5C">
      <w:pPr>
        <w:rPr>
          <w:rFonts w:ascii="Times" w:hAnsi="Times"/>
          <w:sz w:val="18"/>
          <w:szCs w:val="18"/>
        </w:rPr>
      </w:pPr>
    </w:p>
    <w:p w14:paraId="7F102CF4" w14:textId="28944929" w:rsidR="00AE6C5C" w:rsidRDefault="00AE6C5C" w:rsidP="00AE6C5C">
      <w:pPr>
        <w:rPr>
          <w:rFonts w:ascii="Times" w:hAnsi="Times"/>
          <w:sz w:val="18"/>
          <w:szCs w:val="18"/>
        </w:rPr>
      </w:pPr>
      <w:r>
        <w:rPr>
          <w:rFonts w:ascii="Times" w:hAnsi="Times"/>
          <w:sz w:val="18"/>
          <w:szCs w:val="18"/>
        </w:rPr>
        <w:t>___________________</w:t>
      </w:r>
      <w:r w:rsidRPr="00337D51">
        <w:rPr>
          <w:rFonts w:ascii="Times" w:hAnsi="Times"/>
          <w:sz w:val="18"/>
          <w:szCs w:val="18"/>
        </w:rPr>
        <w:t>______________________________</w:t>
      </w:r>
      <w:r w:rsidRPr="00337D51"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</w:r>
      <w:r w:rsidRPr="00337D51">
        <w:rPr>
          <w:rFonts w:ascii="Times" w:hAnsi="Times"/>
          <w:sz w:val="18"/>
          <w:szCs w:val="18"/>
        </w:rPr>
        <w:t>_____________________</w:t>
      </w:r>
      <w:r>
        <w:rPr>
          <w:rFonts w:ascii="Times" w:hAnsi="Times"/>
          <w:sz w:val="18"/>
          <w:szCs w:val="18"/>
        </w:rPr>
        <w:t>_________</w:t>
      </w:r>
      <w:r w:rsidRPr="00337D51">
        <w:rPr>
          <w:rFonts w:ascii="Times" w:hAnsi="Times"/>
          <w:sz w:val="18"/>
          <w:szCs w:val="18"/>
        </w:rPr>
        <w:t>____</w:t>
      </w:r>
      <w:r>
        <w:rPr>
          <w:rFonts w:ascii="Times" w:hAnsi="Times"/>
          <w:sz w:val="18"/>
          <w:szCs w:val="18"/>
        </w:rPr>
        <w:t>___</w:t>
      </w:r>
      <w:r w:rsidRPr="00337D51">
        <w:rPr>
          <w:rFonts w:ascii="Times" w:hAnsi="Times"/>
          <w:sz w:val="18"/>
          <w:szCs w:val="18"/>
        </w:rPr>
        <w:t>_</w:t>
      </w:r>
      <w:r>
        <w:rPr>
          <w:rFonts w:ascii="Times" w:hAnsi="Times"/>
          <w:sz w:val="18"/>
          <w:szCs w:val="18"/>
        </w:rPr>
        <w:br/>
        <w:t>Complainant’s Signature</w:t>
      </w:r>
      <w:r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</w:r>
      <w:r>
        <w:rPr>
          <w:rFonts w:ascii="Times" w:hAnsi="Times"/>
          <w:sz w:val="18"/>
          <w:szCs w:val="18"/>
        </w:rPr>
        <w:tab/>
        <w:t>Date</w:t>
      </w:r>
    </w:p>
    <w:p w14:paraId="5BC77AF7" w14:textId="77777777" w:rsidR="00524E42" w:rsidRPr="00CB07B2" w:rsidRDefault="00524E42" w:rsidP="00AE6C5C">
      <w:pPr>
        <w:rPr>
          <w:rFonts w:ascii="Times" w:hAnsi="Times"/>
          <w:sz w:val="18"/>
          <w:szCs w:val="18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10890"/>
      </w:tblGrid>
      <w:tr w:rsidR="00AE6C5C" w:rsidRPr="00AE6C5C" w14:paraId="5FE54A67" w14:textId="77777777" w:rsidTr="00AE6C5C">
        <w:tc>
          <w:tcPr>
            <w:tcW w:w="10890" w:type="dxa"/>
            <w:shd w:val="clear" w:color="auto" w:fill="FFFF00"/>
          </w:tcPr>
          <w:p w14:paraId="2A998DE5" w14:textId="77777777" w:rsidR="00AE6C5C" w:rsidRPr="00DD5A0D" w:rsidRDefault="00AE6C5C" w:rsidP="00481AAF">
            <w:pPr>
              <w:ind w:right="-90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DD5A0D">
              <w:rPr>
                <w:rFonts w:ascii="Times" w:hAnsi="Times"/>
                <w:b/>
                <w:sz w:val="18"/>
                <w:szCs w:val="18"/>
              </w:rPr>
              <w:lastRenderedPageBreak/>
              <w:t>OFFICIAL USE ONLY</w:t>
            </w:r>
          </w:p>
        </w:tc>
      </w:tr>
      <w:tr w:rsidR="00DB62A0" w:rsidRPr="00AE6C5C" w14:paraId="1C6B1CE3" w14:textId="77777777" w:rsidTr="00DB62A0">
        <w:tc>
          <w:tcPr>
            <w:tcW w:w="10890" w:type="dxa"/>
            <w:shd w:val="clear" w:color="auto" w:fill="auto"/>
          </w:tcPr>
          <w:p w14:paraId="3E39A86D" w14:textId="77777777" w:rsidR="00DB62A0" w:rsidRDefault="00DB62A0" w:rsidP="00DB62A0">
            <w:pPr>
              <w:ind w:left="900" w:right="-90" w:hanging="900"/>
              <w:rPr>
                <w:rFonts w:ascii="Times" w:hAnsi="Times"/>
                <w:sz w:val="18"/>
                <w:szCs w:val="18"/>
              </w:rPr>
            </w:pPr>
          </w:p>
          <w:p w14:paraId="2449EA71" w14:textId="4E3ABB8B" w:rsidR="00DB62A0" w:rsidRPr="00337D51" w:rsidRDefault="00DB62A0" w:rsidP="00DB62A0">
            <w:pPr>
              <w:ind w:left="900" w:right="-90" w:hanging="90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Reviewed By: ____________________________________</w:t>
            </w:r>
          </w:p>
          <w:p w14:paraId="42B3B5E9" w14:textId="77777777" w:rsidR="00DB62A0" w:rsidRPr="00337D51" w:rsidRDefault="00DB62A0" w:rsidP="00DB62A0">
            <w:pPr>
              <w:ind w:left="900" w:right="-90" w:hanging="900"/>
              <w:rPr>
                <w:rFonts w:ascii="Times" w:hAnsi="Times"/>
                <w:sz w:val="18"/>
                <w:szCs w:val="18"/>
              </w:rPr>
            </w:pPr>
          </w:p>
          <w:p w14:paraId="035682B7" w14:textId="77777777" w:rsidR="00DB62A0" w:rsidRPr="00337D51" w:rsidRDefault="00DB62A0" w:rsidP="00DB62A0">
            <w:pPr>
              <w:ind w:left="900" w:right="-90" w:hanging="900"/>
              <w:rPr>
                <w:rFonts w:ascii="Times" w:hAnsi="Times"/>
                <w:sz w:val="18"/>
                <w:szCs w:val="18"/>
              </w:rPr>
            </w:pPr>
            <w:r w:rsidRPr="00337D51">
              <w:rPr>
                <w:rFonts w:ascii="Times" w:hAnsi="Times"/>
                <w:sz w:val="18"/>
                <w:szCs w:val="18"/>
              </w:rPr>
              <w:t>Signature: _______________________________________</w:t>
            </w:r>
            <w:r w:rsidRPr="00337D51">
              <w:rPr>
                <w:rFonts w:ascii="Times" w:hAnsi="Times"/>
                <w:sz w:val="18"/>
                <w:szCs w:val="18"/>
              </w:rPr>
              <w:tab/>
            </w:r>
            <w:r w:rsidRPr="00337D51">
              <w:rPr>
                <w:rFonts w:ascii="Times" w:hAnsi="Times"/>
                <w:sz w:val="18"/>
                <w:szCs w:val="18"/>
              </w:rPr>
              <w:tab/>
              <w:t>Date: _______________________________</w:t>
            </w:r>
          </w:p>
          <w:p w14:paraId="28E15C81" w14:textId="77777777" w:rsidR="00DB62A0" w:rsidRPr="00337D51" w:rsidRDefault="00DB62A0" w:rsidP="00DB62A0">
            <w:pPr>
              <w:ind w:left="900" w:right="-90" w:hanging="900"/>
              <w:rPr>
                <w:rFonts w:ascii="Times" w:hAnsi="Times"/>
                <w:sz w:val="18"/>
                <w:szCs w:val="18"/>
              </w:rPr>
            </w:pPr>
          </w:p>
          <w:p w14:paraId="50A4D814" w14:textId="77777777" w:rsidR="00DB62A0" w:rsidRDefault="00DB62A0" w:rsidP="00DB62A0">
            <w:p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Directions:</w:t>
            </w:r>
          </w:p>
          <w:p w14:paraId="5F025466" w14:textId="77777777" w:rsidR="00DB62A0" w:rsidRDefault="00DB62A0" w:rsidP="00DB62A0">
            <w:pPr>
              <w:pStyle w:val="ListParagraph"/>
              <w:numPr>
                <w:ilvl w:val="0"/>
                <w:numId w:val="3"/>
              </w:num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Form should be filled out by complainant and then submitted to Administration </w:t>
            </w:r>
          </w:p>
          <w:p w14:paraId="776CC4C9" w14:textId="22A83CC6" w:rsidR="00DB62A0" w:rsidRDefault="00DB62A0" w:rsidP="00DB62A0">
            <w:pPr>
              <w:pStyle w:val="ListParagraph"/>
              <w:numPr>
                <w:ilvl w:val="0"/>
                <w:numId w:val="3"/>
              </w:num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Please file this form in the </w:t>
            </w:r>
            <w:r w:rsidR="00DD5A0D" w:rsidRPr="00B0114E">
              <w:rPr>
                <w:rFonts w:ascii="Times" w:hAnsi="Times"/>
                <w:b/>
                <w:sz w:val="18"/>
                <w:szCs w:val="18"/>
              </w:rPr>
              <w:t>accused employee’s</w:t>
            </w:r>
            <w:r w:rsidR="00DD5A0D">
              <w:rPr>
                <w:rFonts w:ascii="Times" w:hAnsi="Times"/>
                <w:sz w:val="18"/>
                <w:szCs w:val="18"/>
              </w:rPr>
              <w:t xml:space="preserve"> file</w:t>
            </w:r>
            <w:r>
              <w:rPr>
                <w:rFonts w:ascii="Times" w:hAnsi="Times"/>
                <w:sz w:val="18"/>
                <w:szCs w:val="18"/>
              </w:rPr>
              <w:t xml:space="preserve">  </w:t>
            </w:r>
          </w:p>
          <w:p w14:paraId="570D3AC6" w14:textId="3D2424EE" w:rsidR="00DD5A0D" w:rsidRDefault="00DD5A0D" w:rsidP="00DB62A0">
            <w:pPr>
              <w:pStyle w:val="ListParagraph"/>
              <w:numPr>
                <w:ilvl w:val="0"/>
                <w:numId w:val="3"/>
              </w:num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File Page 1 of this form in accused employee’s </w:t>
            </w:r>
            <w:r w:rsidRPr="00DD5A0D">
              <w:rPr>
                <w:rFonts w:ascii="Times" w:hAnsi="Times"/>
                <w:b/>
                <w:i/>
                <w:sz w:val="18"/>
                <w:szCs w:val="18"/>
              </w:rPr>
              <w:t xml:space="preserve">“Personnel” </w:t>
            </w:r>
            <w:r>
              <w:rPr>
                <w:rFonts w:ascii="Times" w:hAnsi="Times"/>
                <w:sz w:val="18"/>
                <w:szCs w:val="18"/>
              </w:rPr>
              <w:t>file</w:t>
            </w:r>
          </w:p>
          <w:p w14:paraId="5B0372B8" w14:textId="3C2F922C" w:rsidR="00DD5A0D" w:rsidRDefault="00DD5A0D" w:rsidP="00DB62A0">
            <w:pPr>
              <w:pStyle w:val="ListParagraph"/>
              <w:numPr>
                <w:ilvl w:val="0"/>
                <w:numId w:val="3"/>
              </w:num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File Page 2 and a copy of Page 1 in accused employee’s </w:t>
            </w:r>
            <w:r w:rsidRPr="00DD5A0D">
              <w:rPr>
                <w:rFonts w:ascii="Times" w:hAnsi="Times"/>
                <w:b/>
                <w:i/>
                <w:sz w:val="18"/>
                <w:szCs w:val="18"/>
              </w:rPr>
              <w:t>“Confidential”</w:t>
            </w:r>
            <w:r>
              <w:rPr>
                <w:rFonts w:ascii="Times" w:hAnsi="Times"/>
                <w:sz w:val="18"/>
                <w:szCs w:val="18"/>
              </w:rPr>
              <w:t xml:space="preserve"> file</w:t>
            </w:r>
          </w:p>
          <w:p w14:paraId="2EF4B220" w14:textId="64637E49" w:rsidR="00DB62A0" w:rsidRPr="00DB62A0" w:rsidRDefault="00DB62A0" w:rsidP="00DB62A0">
            <w:pPr>
              <w:pStyle w:val="ListParagraph"/>
              <w:numPr>
                <w:ilvl w:val="0"/>
                <w:numId w:val="3"/>
              </w:numPr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Follow the next steps listed below:</w:t>
            </w:r>
          </w:p>
          <w:p w14:paraId="68A69947" w14:textId="77777777" w:rsidR="00DB62A0" w:rsidRDefault="00DB62A0" w:rsidP="00DB62A0">
            <w:pPr>
              <w:ind w:left="900" w:right="-810" w:hanging="900"/>
              <w:rPr>
                <w:rFonts w:ascii="Times" w:hAnsi="Times"/>
                <w:sz w:val="18"/>
                <w:szCs w:val="18"/>
              </w:rPr>
            </w:pPr>
          </w:p>
          <w:p w14:paraId="5A531F85" w14:textId="77777777" w:rsidR="00DB62A0" w:rsidRPr="00097C9A" w:rsidRDefault="00DB62A0" w:rsidP="00DB62A0">
            <w:pPr>
              <w:ind w:left="900" w:right="-810" w:hanging="900"/>
              <w:rPr>
                <w:rFonts w:ascii="Times" w:hAnsi="Times"/>
                <w:b/>
                <w:sz w:val="18"/>
                <w:szCs w:val="18"/>
              </w:rPr>
            </w:pPr>
            <w:r w:rsidRPr="00097C9A">
              <w:rPr>
                <w:rFonts w:ascii="Times" w:hAnsi="Times"/>
                <w:b/>
                <w:sz w:val="18"/>
                <w:szCs w:val="18"/>
              </w:rPr>
              <w:t>Next Steps:</w:t>
            </w:r>
          </w:p>
          <w:p w14:paraId="41ED0C48" w14:textId="77777777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Conduct investigation</w:t>
            </w:r>
          </w:p>
          <w:p w14:paraId="3DFCED43" w14:textId="77777777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Investigation assigned to _______________________________________ on ______________________</w:t>
            </w:r>
          </w:p>
          <w:p w14:paraId="2B270BA4" w14:textId="77777777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Findings reported on __________________________________________ (attach report)</w:t>
            </w:r>
          </w:p>
          <w:p w14:paraId="13F6666D" w14:textId="77777777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Actions taken as a result of findings ________________________________________________________</w:t>
            </w:r>
          </w:p>
          <w:p w14:paraId="6EC420E3" w14:textId="77777777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Counseling of an accused employee</w:t>
            </w:r>
          </w:p>
          <w:p w14:paraId="752E94A1" w14:textId="44FF2AC6" w:rsidR="00DB62A0" w:rsidRDefault="00DB62A0" w:rsidP="00DB62A0">
            <w:pPr>
              <w:pStyle w:val="ListParagraph"/>
              <w:numPr>
                <w:ilvl w:val="0"/>
                <w:numId w:val="2"/>
              </w:numPr>
              <w:ind w:left="720" w:right="-810" w:hanging="27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Termination of accused employee</w:t>
            </w:r>
          </w:p>
          <w:p w14:paraId="0C18CB38" w14:textId="46F8F861" w:rsidR="00DB62A0" w:rsidRDefault="00DB62A0" w:rsidP="00DB62A0">
            <w:pPr>
              <w:pStyle w:val="ListParagraph"/>
              <w:ind w:right="-810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***These documents need to be filed in employee </w:t>
            </w:r>
            <w:r w:rsidRPr="00DB62A0">
              <w:rPr>
                <w:rFonts w:ascii="Times" w:hAnsi="Times"/>
                <w:b/>
                <w:i/>
                <w:sz w:val="18"/>
                <w:szCs w:val="18"/>
              </w:rPr>
              <w:t>“Confidential”</w:t>
            </w:r>
            <w:r>
              <w:rPr>
                <w:rFonts w:ascii="Times" w:hAnsi="Times"/>
                <w:sz w:val="18"/>
                <w:szCs w:val="18"/>
              </w:rPr>
              <w:t xml:space="preserve"> file</w:t>
            </w:r>
          </w:p>
          <w:p w14:paraId="7441D3E6" w14:textId="16D8D2CE" w:rsidR="00DB62A0" w:rsidRPr="00DB62A0" w:rsidRDefault="00DB62A0" w:rsidP="00DB62A0">
            <w:pPr>
              <w:ind w:right="-810"/>
              <w:rPr>
                <w:rFonts w:ascii="Times" w:hAnsi="Times"/>
                <w:sz w:val="18"/>
                <w:szCs w:val="18"/>
              </w:rPr>
            </w:pPr>
          </w:p>
        </w:tc>
      </w:tr>
    </w:tbl>
    <w:p w14:paraId="7A6444CE" w14:textId="77777777" w:rsidR="00AE6C5C" w:rsidRDefault="00AE6C5C" w:rsidP="00AE6C5C">
      <w:pPr>
        <w:ind w:right="-90"/>
        <w:rPr>
          <w:rFonts w:ascii="Times" w:hAnsi="Times"/>
          <w:sz w:val="20"/>
          <w:szCs w:val="20"/>
        </w:rPr>
      </w:pPr>
    </w:p>
    <w:sectPr w:rsidR="00AE6C5C" w:rsidSect="00CD19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B9B33" w14:textId="77777777" w:rsidR="004E3EF3" w:rsidRDefault="004E3EF3" w:rsidP="001B5AFC">
      <w:r>
        <w:separator/>
      </w:r>
    </w:p>
  </w:endnote>
  <w:endnote w:type="continuationSeparator" w:id="0">
    <w:p w14:paraId="7F408610" w14:textId="77777777" w:rsidR="004E3EF3" w:rsidRDefault="004E3EF3" w:rsidP="001B5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A8073" w14:textId="77777777" w:rsidR="00D32585" w:rsidRDefault="00D32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E38B1" w14:textId="77777777" w:rsidR="00524E42" w:rsidRPr="00524E42" w:rsidRDefault="00524E42">
    <w:pPr>
      <w:pStyle w:val="Footer"/>
      <w:jc w:val="center"/>
      <w:rPr>
        <w:rFonts w:ascii="Times" w:hAnsi="Times"/>
        <w:sz w:val="18"/>
        <w:szCs w:val="18"/>
      </w:rPr>
    </w:pPr>
    <w:r w:rsidRPr="00524E42">
      <w:rPr>
        <w:rFonts w:ascii="Times" w:hAnsi="Times"/>
        <w:sz w:val="18"/>
        <w:szCs w:val="18"/>
      </w:rPr>
      <w:t xml:space="preserve">Page </w:t>
    </w:r>
    <w:r w:rsidRPr="00524E42">
      <w:rPr>
        <w:rFonts w:ascii="Times" w:hAnsi="Times"/>
        <w:sz w:val="18"/>
        <w:szCs w:val="18"/>
      </w:rPr>
      <w:fldChar w:fldCharType="begin"/>
    </w:r>
    <w:r w:rsidRPr="00524E42">
      <w:rPr>
        <w:rFonts w:ascii="Times" w:hAnsi="Times"/>
        <w:sz w:val="18"/>
        <w:szCs w:val="18"/>
      </w:rPr>
      <w:instrText xml:space="preserve"> PAGE  \* Arabic  \* MERGEFORMAT </w:instrText>
    </w:r>
    <w:r w:rsidRPr="00524E42">
      <w:rPr>
        <w:rFonts w:ascii="Times" w:hAnsi="Times"/>
        <w:sz w:val="18"/>
        <w:szCs w:val="18"/>
      </w:rPr>
      <w:fldChar w:fldCharType="separate"/>
    </w:r>
    <w:r w:rsidRPr="00524E42">
      <w:rPr>
        <w:rFonts w:ascii="Times" w:hAnsi="Times"/>
        <w:noProof/>
        <w:sz w:val="18"/>
        <w:szCs w:val="18"/>
      </w:rPr>
      <w:t>2</w:t>
    </w:r>
    <w:r w:rsidRPr="00524E42">
      <w:rPr>
        <w:rFonts w:ascii="Times" w:hAnsi="Times"/>
        <w:sz w:val="18"/>
        <w:szCs w:val="18"/>
      </w:rPr>
      <w:fldChar w:fldCharType="end"/>
    </w:r>
    <w:r w:rsidRPr="00524E42">
      <w:rPr>
        <w:rFonts w:ascii="Times" w:hAnsi="Times"/>
        <w:sz w:val="18"/>
        <w:szCs w:val="18"/>
      </w:rPr>
      <w:t xml:space="preserve"> of </w:t>
    </w:r>
    <w:r w:rsidRPr="00524E42">
      <w:rPr>
        <w:rFonts w:ascii="Times" w:hAnsi="Times"/>
        <w:sz w:val="18"/>
        <w:szCs w:val="18"/>
      </w:rPr>
      <w:fldChar w:fldCharType="begin"/>
    </w:r>
    <w:r w:rsidRPr="00524E42">
      <w:rPr>
        <w:rFonts w:ascii="Times" w:hAnsi="Times"/>
        <w:sz w:val="18"/>
        <w:szCs w:val="18"/>
      </w:rPr>
      <w:instrText xml:space="preserve"> NUMPAGES  \* Arabic  \* MERGEFORMAT </w:instrText>
    </w:r>
    <w:r w:rsidRPr="00524E42">
      <w:rPr>
        <w:rFonts w:ascii="Times" w:hAnsi="Times"/>
        <w:sz w:val="18"/>
        <w:szCs w:val="18"/>
      </w:rPr>
      <w:fldChar w:fldCharType="separate"/>
    </w:r>
    <w:r w:rsidRPr="00524E42">
      <w:rPr>
        <w:rFonts w:ascii="Times" w:hAnsi="Times"/>
        <w:noProof/>
        <w:sz w:val="18"/>
        <w:szCs w:val="18"/>
      </w:rPr>
      <w:t>2</w:t>
    </w:r>
    <w:r w:rsidRPr="00524E42">
      <w:rPr>
        <w:rFonts w:ascii="Times" w:hAnsi="Times"/>
        <w:sz w:val="18"/>
        <w:szCs w:val="18"/>
      </w:rPr>
      <w:fldChar w:fldCharType="end"/>
    </w:r>
  </w:p>
  <w:p w14:paraId="3D87D389" w14:textId="77777777" w:rsidR="00524E42" w:rsidRDefault="00524E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CF38B" w14:textId="77777777" w:rsidR="001B5AFC" w:rsidRPr="001B5AFC" w:rsidRDefault="001B5AFC">
    <w:pPr>
      <w:pStyle w:val="Footer"/>
      <w:jc w:val="center"/>
      <w:rPr>
        <w:rFonts w:ascii="Times" w:hAnsi="Times"/>
        <w:sz w:val="18"/>
        <w:szCs w:val="18"/>
      </w:rPr>
    </w:pPr>
    <w:r w:rsidRPr="001B5AFC">
      <w:rPr>
        <w:rFonts w:ascii="Times" w:hAnsi="Times"/>
        <w:sz w:val="18"/>
        <w:szCs w:val="18"/>
      </w:rPr>
      <w:t xml:space="preserve">Page </w:t>
    </w:r>
    <w:r w:rsidRPr="001B5AFC">
      <w:rPr>
        <w:rFonts w:ascii="Times" w:hAnsi="Times"/>
        <w:sz w:val="18"/>
        <w:szCs w:val="18"/>
      </w:rPr>
      <w:fldChar w:fldCharType="begin"/>
    </w:r>
    <w:r w:rsidRPr="001B5AFC">
      <w:rPr>
        <w:rFonts w:ascii="Times" w:hAnsi="Times"/>
        <w:sz w:val="18"/>
        <w:szCs w:val="18"/>
      </w:rPr>
      <w:instrText xml:space="preserve"> PAGE  \* Arabic  \* MERGEFORMAT </w:instrText>
    </w:r>
    <w:r w:rsidRPr="001B5AFC">
      <w:rPr>
        <w:rFonts w:ascii="Times" w:hAnsi="Times"/>
        <w:sz w:val="18"/>
        <w:szCs w:val="18"/>
      </w:rPr>
      <w:fldChar w:fldCharType="separate"/>
    </w:r>
    <w:r w:rsidRPr="001B5AFC">
      <w:rPr>
        <w:rFonts w:ascii="Times" w:hAnsi="Times"/>
        <w:noProof/>
        <w:sz w:val="18"/>
        <w:szCs w:val="18"/>
      </w:rPr>
      <w:t>2</w:t>
    </w:r>
    <w:r w:rsidRPr="001B5AFC">
      <w:rPr>
        <w:rFonts w:ascii="Times" w:hAnsi="Times"/>
        <w:sz w:val="18"/>
        <w:szCs w:val="18"/>
      </w:rPr>
      <w:fldChar w:fldCharType="end"/>
    </w:r>
    <w:r w:rsidRPr="001B5AFC">
      <w:rPr>
        <w:rFonts w:ascii="Times" w:hAnsi="Times"/>
        <w:sz w:val="18"/>
        <w:szCs w:val="18"/>
      </w:rPr>
      <w:t xml:space="preserve"> of </w:t>
    </w:r>
    <w:r w:rsidRPr="001B5AFC">
      <w:rPr>
        <w:rFonts w:ascii="Times" w:hAnsi="Times"/>
        <w:sz w:val="18"/>
        <w:szCs w:val="18"/>
      </w:rPr>
      <w:fldChar w:fldCharType="begin"/>
    </w:r>
    <w:r w:rsidRPr="001B5AFC">
      <w:rPr>
        <w:rFonts w:ascii="Times" w:hAnsi="Times"/>
        <w:sz w:val="18"/>
        <w:szCs w:val="18"/>
      </w:rPr>
      <w:instrText xml:space="preserve"> NUMPAGES  \* Arabic  \* MERGEFORMAT </w:instrText>
    </w:r>
    <w:r w:rsidRPr="001B5AFC">
      <w:rPr>
        <w:rFonts w:ascii="Times" w:hAnsi="Times"/>
        <w:sz w:val="18"/>
        <w:szCs w:val="18"/>
      </w:rPr>
      <w:fldChar w:fldCharType="separate"/>
    </w:r>
    <w:r w:rsidRPr="001B5AFC">
      <w:rPr>
        <w:rFonts w:ascii="Times" w:hAnsi="Times"/>
        <w:noProof/>
        <w:sz w:val="18"/>
        <w:szCs w:val="18"/>
      </w:rPr>
      <w:t>2</w:t>
    </w:r>
    <w:r w:rsidRPr="001B5AFC">
      <w:rPr>
        <w:rFonts w:ascii="Times" w:hAnsi="Times"/>
        <w:sz w:val="18"/>
        <w:szCs w:val="18"/>
      </w:rPr>
      <w:fldChar w:fldCharType="end"/>
    </w:r>
  </w:p>
  <w:p w14:paraId="3258199A" w14:textId="77777777" w:rsidR="001B5AFC" w:rsidRDefault="001B5A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57802" w14:textId="77777777" w:rsidR="004E3EF3" w:rsidRDefault="004E3EF3" w:rsidP="001B5AFC">
      <w:r>
        <w:separator/>
      </w:r>
    </w:p>
  </w:footnote>
  <w:footnote w:type="continuationSeparator" w:id="0">
    <w:p w14:paraId="223C3D58" w14:textId="77777777" w:rsidR="004E3EF3" w:rsidRDefault="004E3EF3" w:rsidP="001B5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F997D" w14:textId="77777777" w:rsidR="00D32585" w:rsidRDefault="00D325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7D7C1" w14:textId="0C567631" w:rsidR="00DD5A0D" w:rsidRDefault="00DD5A0D" w:rsidP="00DD5A0D">
    <w:pPr>
      <w:pStyle w:val="Header"/>
      <w:tabs>
        <w:tab w:val="clear" w:pos="9360"/>
      </w:tabs>
      <w:ind w:right="-720"/>
    </w:pPr>
    <w:r>
      <w:rPr>
        <w:rFonts w:ascii="Times" w:hAnsi="Times"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02CEEAA" wp14:editId="6C00F8A2">
              <wp:simplePos x="0" y="0"/>
              <wp:positionH relativeFrom="column">
                <wp:posOffset>3228976</wp:posOffset>
              </wp:positionH>
              <wp:positionV relativeFrom="paragraph">
                <wp:posOffset>-47625</wp:posOffset>
              </wp:positionV>
              <wp:extent cx="3608705" cy="1156335"/>
              <wp:effectExtent l="0" t="0" r="0" b="571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8705" cy="1156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CA9C68" w14:textId="77777777" w:rsidR="00DD5A0D" w:rsidRDefault="00DD5A0D" w:rsidP="00DD5A0D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  <w:t>Harassment Complaint Form</w:t>
                          </w:r>
                        </w:p>
                        <w:p w14:paraId="52DF0C09" w14:textId="0FC0B169" w:rsidR="00DD5A0D" w:rsidRPr="00DD5A0D" w:rsidRDefault="00DD5A0D" w:rsidP="00DD5A0D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</w:pPr>
                          <w:r w:rsidRPr="00DD5A0D"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  <w:t xml:space="preserve">File: Employee </w:t>
                          </w:r>
                          <w:r w:rsidRPr="00DD5A0D">
                            <w:rPr>
                              <w:rFonts w:ascii="Times" w:hAnsi="Times"/>
                              <w:b/>
                              <w:i/>
                              <w:sz w:val="18"/>
                              <w:szCs w:val="18"/>
                            </w:rPr>
                            <w:t>“</w:t>
                          </w:r>
                          <w:r w:rsidR="00B0114E">
                            <w:rPr>
                              <w:rFonts w:ascii="Times" w:hAnsi="Times"/>
                              <w:b/>
                              <w:i/>
                              <w:sz w:val="18"/>
                              <w:szCs w:val="18"/>
                            </w:rPr>
                            <w:t>Confidential</w:t>
                          </w:r>
                          <w:r w:rsidRPr="00DD5A0D">
                            <w:rPr>
                              <w:rFonts w:ascii="Times" w:hAnsi="Times"/>
                              <w:b/>
                              <w:i/>
                              <w:sz w:val="18"/>
                              <w:szCs w:val="18"/>
                            </w:rPr>
                            <w:t>”</w:t>
                          </w:r>
                          <w:r w:rsidRPr="00DD5A0D"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  <w:t xml:space="preserve"> File </w:t>
                          </w:r>
                        </w:p>
                        <w:p w14:paraId="51DD8F55" w14:textId="77777777" w:rsidR="00DD5A0D" w:rsidRPr="001B5AFC" w:rsidRDefault="00DD5A0D" w:rsidP="00DD5A0D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3BD09675" w14:textId="77777777" w:rsidR="00DD5A0D" w:rsidRDefault="00DD5A0D" w:rsidP="00DD5A0D">
                          <w:pPr>
                            <w:ind w:left="-90" w:right="30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2CEE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4.25pt;margin-top:-3.75pt;width:284.15pt;height:9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" fillcolor="white [3201]" stroked="f" strokeweight=".5pt">
              <v:textbox>
                <w:txbxContent>
                  <w:p w14:paraId="17CA9C68" w14:textId="77777777" w:rsidR="00DD5A0D" w:rsidRDefault="00DD5A0D" w:rsidP="00DD5A0D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Times" w:hAnsi="Times"/>
                        <w:b/>
                        <w:sz w:val="28"/>
                        <w:szCs w:val="28"/>
                      </w:rPr>
                      <w:t>Harassment Complaint Form</w:t>
                    </w:r>
                  </w:p>
                  <w:p w14:paraId="52DF0C09" w14:textId="0FC0B169" w:rsidR="00DD5A0D" w:rsidRPr="00DD5A0D" w:rsidRDefault="00DD5A0D" w:rsidP="00DD5A0D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i/>
                        <w:sz w:val="18"/>
                        <w:szCs w:val="18"/>
                      </w:rPr>
                    </w:pPr>
                    <w:r w:rsidRPr="00DD5A0D">
                      <w:rPr>
                        <w:rFonts w:ascii="Times" w:hAnsi="Times"/>
                        <w:i/>
                        <w:sz w:val="18"/>
                        <w:szCs w:val="18"/>
                      </w:rPr>
                      <w:t xml:space="preserve">File: Employee </w:t>
                    </w:r>
                    <w:r w:rsidRPr="00DD5A0D">
                      <w:rPr>
                        <w:rFonts w:ascii="Times" w:hAnsi="Times"/>
                        <w:b/>
                        <w:i/>
                        <w:sz w:val="18"/>
                        <w:szCs w:val="18"/>
                      </w:rPr>
                      <w:t>“</w:t>
                    </w:r>
                    <w:r w:rsidR="00B0114E">
                      <w:rPr>
                        <w:rFonts w:ascii="Times" w:hAnsi="Times"/>
                        <w:b/>
                        <w:i/>
                        <w:sz w:val="18"/>
                        <w:szCs w:val="18"/>
                      </w:rPr>
                      <w:t>Confidential</w:t>
                    </w:r>
                    <w:r w:rsidRPr="00DD5A0D">
                      <w:rPr>
                        <w:rFonts w:ascii="Times" w:hAnsi="Times"/>
                        <w:b/>
                        <w:i/>
                        <w:sz w:val="18"/>
                        <w:szCs w:val="18"/>
                      </w:rPr>
                      <w:t>”</w:t>
                    </w:r>
                    <w:r w:rsidRPr="00DD5A0D">
                      <w:rPr>
                        <w:rFonts w:ascii="Times" w:hAnsi="Times"/>
                        <w:i/>
                        <w:sz w:val="18"/>
                        <w:szCs w:val="18"/>
                      </w:rPr>
                      <w:t xml:space="preserve"> File </w:t>
                    </w:r>
                  </w:p>
                  <w:p w14:paraId="51DD8F55" w14:textId="77777777" w:rsidR="00DD5A0D" w:rsidRPr="001B5AFC" w:rsidRDefault="00DD5A0D" w:rsidP="00DD5A0D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b/>
                        <w:sz w:val="28"/>
                        <w:szCs w:val="28"/>
                      </w:rPr>
                    </w:pPr>
                  </w:p>
                  <w:p w14:paraId="3BD09675" w14:textId="77777777" w:rsidR="00DD5A0D" w:rsidRDefault="00DD5A0D" w:rsidP="00DD5A0D">
                    <w:pPr>
                      <w:ind w:left="-90" w:right="30"/>
                      <w:jc w:val="right"/>
                    </w:pPr>
                  </w:p>
                </w:txbxContent>
              </v:textbox>
            </v:shape>
          </w:pict>
        </mc:Fallback>
      </mc:AlternateContent>
    </w:r>
  </w:p>
  <w:p w14:paraId="32D216E3" w14:textId="40C4E213" w:rsidR="00524E42" w:rsidRDefault="00524E42" w:rsidP="00DD5A0D">
    <w:pPr>
      <w:pStyle w:val="Header"/>
      <w:tabs>
        <w:tab w:val="clear" w:pos="9360"/>
      </w:tabs>
      <w:ind w:right="-720"/>
    </w:pPr>
  </w:p>
  <w:p w14:paraId="5C21C40C" w14:textId="166AF5B3" w:rsidR="00524E42" w:rsidRDefault="00524E42" w:rsidP="00DD5A0D">
    <w:pPr>
      <w:pStyle w:val="Header"/>
      <w:tabs>
        <w:tab w:val="clear" w:pos="9360"/>
      </w:tabs>
      <w:ind w:right="-720"/>
    </w:pPr>
  </w:p>
  <w:p w14:paraId="206098BD" w14:textId="34D053CB" w:rsidR="00524E42" w:rsidRDefault="00524E42" w:rsidP="00DD5A0D">
    <w:pPr>
      <w:pStyle w:val="Header"/>
      <w:tabs>
        <w:tab w:val="clear" w:pos="9360"/>
      </w:tabs>
      <w:ind w:right="-720"/>
    </w:pPr>
  </w:p>
  <w:p w14:paraId="372B5103" w14:textId="77777777" w:rsidR="00524E42" w:rsidRDefault="00524E42" w:rsidP="00DD5A0D">
    <w:pPr>
      <w:pStyle w:val="Header"/>
      <w:tabs>
        <w:tab w:val="clear" w:pos="9360"/>
      </w:tabs>
      <w:ind w:right="-720"/>
    </w:pPr>
  </w:p>
  <w:p w14:paraId="765DD407" w14:textId="77777777" w:rsidR="001B5AFC" w:rsidRDefault="001B5AFC" w:rsidP="001B5AFC">
    <w:pPr>
      <w:pStyle w:val="Header"/>
      <w:tabs>
        <w:tab w:val="clear" w:pos="9360"/>
      </w:tabs>
      <w:ind w:left="-720" w:right="-63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66F12" w14:textId="349BF515" w:rsidR="00DD5A0D" w:rsidRDefault="001B5AFC" w:rsidP="00CD1959">
    <w:pPr>
      <w:pStyle w:val="Header"/>
      <w:tabs>
        <w:tab w:val="clear" w:pos="9360"/>
      </w:tabs>
      <w:ind w:right="-720"/>
    </w:pPr>
    <w:r>
      <w:rPr>
        <w:rFonts w:ascii="Times" w:hAnsi="Times"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004275" wp14:editId="5E15FB4C">
              <wp:simplePos x="0" y="0"/>
              <wp:positionH relativeFrom="column">
                <wp:posOffset>3228976</wp:posOffset>
              </wp:positionH>
              <wp:positionV relativeFrom="paragraph">
                <wp:posOffset>-47625</wp:posOffset>
              </wp:positionV>
              <wp:extent cx="3608705" cy="1156335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8705" cy="1156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C07ED5F" w14:textId="77777777" w:rsidR="00DD5A0D" w:rsidRDefault="00AE6C5C" w:rsidP="00CD1959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  <w:t>Harassment Complaint Form</w:t>
                          </w:r>
                        </w:p>
                        <w:p w14:paraId="2F8D9B76" w14:textId="0D05D397" w:rsidR="001B5AFC" w:rsidRPr="00DD5A0D" w:rsidRDefault="00DD5A0D" w:rsidP="00CD1959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</w:pPr>
                          <w:r w:rsidRPr="00DD5A0D"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  <w:t xml:space="preserve">File: Employee </w:t>
                          </w:r>
                          <w:r w:rsidRPr="00DD5A0D">
                            <w:rPr>
                              <w:rFonts w:ascii="Times" w:hAnsi="Times"/>
                              <w:b/>
                              <w:i/>
                              <w:sz w:val="18"/>
                              <w:szCs w:val="18"/>
                            </w:rPr>
                            <w:t>“Personnel”</w:t>
                          </w:r>
                          <w:r w:rsidRPr="00DD5A0D"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  <w:t xml:space="preserve"> File</w:t>
                          </w:r>
                          <w:r w:rsidR="001B5AFC" w:rsidRPr="00DD5A0D">
                            <w:rPr>
                              <w:rFonts w:ascii="Times" w:hAnsi="Times"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6691C6D8" w14:textId="77777777" w:rsidR="001B5AFC" w:rsidRPr="001B5AFC" w:rsidRDefault="001B5AFC" w:rsidP="00CD1959">
                          <w:pPr>
                            <w:spacing w:line="360" w:lineRule="auto"/>
                            <w:ind w:left="-90" w:right="30"/>
                            <w:jc w:val="right"/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27A85C84" w14:textId="77777777" w:rsidR="001B5AFC" w:rsidRDefault="001B5AFC" w:rsidP="00CD1959">
                          <w:pPr>
                            <w:ind w:left="-90" w:right="30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00427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254.25pt;margin-top:-3.75pt;width:284.15pt;height:9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" fillcolor="white [3201]" stroked="f" strokeweight=".5pt">
              <v:textbox>
                <w:txbxContent>
                  <w:p w14:paraId="6C07ED5F" w14:textId="77777777" w:rsidR="00DD5A0D" w:rsidRDefault="00AE6C5C" w:rsidP="00CD1959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Times" w:hAnsi="Times"/>
                        <w:b/>
                        <w:sz w:val="28"/>
                        <w:szCs w:val="28"/>
                      </w:rPr>
                      <w:t>Harassment Complaint Form</w:t>
                    </w:r>
                  </w:p>
                  <w:p w14:paraId="2F8D9B76" w14:textId="0D05D397" w:rsidR="001B5AFC" w:rsidRPr="00DD5A0D" w:rsidRDefault="00DD5A0D" w:rsidP="00CD1959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i/>
                        <w:sz w:val="18"/>
                        <w:szCs w:val="18"/>
                      </w:rPr>
                    </w:pPr>
                    <w:r w:rsidRPr="00DD5A0D">
                      <w:rPr>
                        <w:rFonts w:ascii="Times" w:hAnsi="Times"/>
                        <w:i/>
                        <w:sz w:val="18"/>
                        <w:szCs w:val="18"/>
                      </w:rPr>
                      <w:t xml:space="preserve">File: Employee </w:t>
                    </w:r>
                    <w:r w:rsidRPr="00DD5A0D">
                      <w:rPr>
                        <w:rFonts w:ascii="Times" w:hAnsi="Times"/>
                        <w:b/>
                        <w:i/>
                        <w:sz w:val="18"/>
                        <w:szCs w:val="18"/>
                      </w:rPr>
                      <w:t>“Personnel”</w:t>
                    </w:r>
                    <w:r w:rsidRPr="00DD5A0D">
                      <w:rPr>
                        <w:rFonts w:ascii="Times" w:hAnsi="Times"/>
                        <w:i/>
                        <w:sz w:val="18"/>
                        <w:szCs w:val="18"/>
                      </w:rPr>
                      <w:t xml:space="preserve"> File</w:t>
                    </w:r>
                    <w:r w:rsidR="001B5AFC" w:rsidRPr="00DD5A0D">
                      <w:rPr>
                        <w:rFonts w:ascii="Times" w:hAnsi="Times"/>
                        <w:i/>
                        <w:sz w:val="18"/>
                        <w:szCs w:val="18"/>
                      </w:rPr>
                      <w:t xml:space="preserve"> </w:t>
                    </w:r>
                  </w:p>
                  <w:p w14:paraId="6691C6D8" w14:textId="77777777" w:rsidR="001B5AFC" w:rsidRPr="001B5AFC" w:rsidRDefault="001B5AFC" w:rsidP="00CD1959">
                    <w:pPr>
                      <w:spacing w:line="360" w:lineRule="auto"/>
                      <w:ind w:left="-90" w:right="30"/>
                      <w:jc w:val="right"/>
                      <w:rPr>
                        <w:rFonts w:ascii="Times" w:hAnsi="Times"/>
                        <w:b/>
                        <w:sz w:val="28"/>
                        <w:szCs w:val="28"/>
                      </w:rPr>
                    </w:pPr>
                  </w:p>
                  <w:p w14:paraId="27A85C84" w14:textId="77777777" w:rsidR="001B5AFC" w:rsidRDefault="001B5AFC" w:rsidP="00CD1959">
                    <w:pPr>
                      <w:ind w:left="-90" w:right="30"/>
                      <w:jc w:val="right"/>
                    </w:pPr>
                  </w:p>
                </w:txbxContent>
              </v:textbox>
            </v:shape>
          </w:pict>
        </mc:Fallback>
      </mc:AlternateContent>
    </w:r>
  </w:p>
  <w:p w14:paraId="0651B1F1" w14:textId="07242586" w:rsidR="00524E42" w:rsidRDefault="00524E42" w:rsidP="00CD1959">
    <w:pPr>
      <w:pStyle w:val="Header"/>
      <w:tabs>
        <w:tab w:val="clear" w:pos="9360"/>
      </w:tabs>
      <w:ind w:right="-720"/>
    </w:pPr>
  </w:p>
  <w:p w14:paraId="10C03749" w14:textId="3915A870" w:rsidR="00524E42" w:rsidRDefault="00524E42" w:rsidP="00CD1959">
    <w:pPr>
      <w:pStyle w:val="Header"/>
      <w:tabs>
        <w:tab w:val="clear" w:pos="9360"/>
      </w:tabs>
      <w:ind w:right="-720"/>
    </w:pPr>
  </w:p>
  <w:p w14:paraId="0EEB9E04" w14:textId="0019C451" w:rsidR="00524E42" w:rsidRDefault="00524E42" w:rsidP="00CD1959">
    <w:pPr>
      <w:pStyle w:val="Header"/>
      <w:tabs>
        <w:tab w:val="clear" w:pos="9360"/>
      </w:tabs>
      <w:ind w:right="-720"/>
    </w:pPr>
  </w:p>
  <w:p w14:paraId="778D0820" w14:textId="77777777" w:rsidR="00524E42" w:rsidRDefault="00524E42" w:rsidP="00CD1959">
    <w:pPr>
      <w:pStyle w:val="Header"/>
      <w:tabs>
        <w:tab w:val="clear" w:pos="9360"/>
      </w:tabs>
      <w:ind w:right="-720"/>
    </w:pPr>
  </w:p>
  <w:p w14:paraId="33430233" w14:textId="77777777" w:rsidR="00DD5A0D" w:rsidRDefault="00DD5A0D" w:rsidP="00CD1959">
    <w:pPr>
      <w:pStyle w:val="Header"/>
      <w:tabs>
        <w:tab w:val="clear" w:pos="9360"/>
      </w:tabs>
      <w:ind w:right="-720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0790"/>
    </w:tblGrid>
    <w:tr w:rsidR="00DD5A0D" w14:paraId="266CF4AE" w14:textId="77777777" w:rsidTr="00DD5A0D">
      <w:tc>
        <w:tcPr>
          <w:tcW w:w="10790" w:type="dxa"/>
          <w:shd w:val="clear" w:color="auto" w:fill="FFFF00"/>
        </w:tcPr>
        <w:p w14:paraId="7BCDEF94" w14:textId="5B24DC57" w:rsidR="00DD5A0D" w:rsidRPr="00B109EB" w:rsidRDefault="00B109EB" w:rsidP="00DD5A0D">
          <w:pPr>
            <w:pStyle w:val="Header"/>
            <w:tabs>
              <w:tab w:val="clear" w:pos="9360"/>
            </w:tabs>
            <w:ind w:right="-720"/>
            <w:jc w:val="center"/>
            <w:rPr>
              <w:rFonts w:ascii="Times" w:hAnsi="Times"/>
              <w:b/>
              <w:sz w:val="18"/>
              <w:szCs w:val="18"/>
            </w:rPr>
          </w:pPr>
          <w:r>
            <w:rPr>
              <w:rFonts w:ascii="Times" w:hAnsi="Times"/>
              <w:b/>
              <w:sz w:val="18"/>
              <w:szCs w:val="18"/>
            </w:rPr>
            <w:t>OFFICIAL USE ONLY</w:t>
          </w:r>
        </w:p>
      </w:tc>
    </w:tr>
  </w:tbl>
  <w:p w14:paraId="557ADEB1" w14:textId="77777777" w:rsidR="00DD5A0D" w:rsidRDefault="00DD5A0D" w:rsidP="00DD5A0D">
    <w:pPr>
      <w:pStyle w:val="Header"/>
      <w:tabs>
        <w:tab w:val="clear" w:pos="9360"/>
      </w:tabs>
      <w:ind w:righ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77647"/>
    <w:multiLevelType w:val="hybridMultilevel"/>
    <w:tmpl w:val="505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76A83"/>
    <w:multiLevelType w:val="hybridMultilevel"/>
    <w:tmpl w:val="D73EF8E4"/>
    <w:lvl w:ilvl="0" w:tplc="4364DD60">
      <w:start w:val="1"/>
      <w:numFmt w:val="bullet"/>
      <w:lvlText w:val=""/>
      <w:lvlJc w:val="left"/>
      <w:pPr>
        <w:ind w:left="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56F83EBE"/>
    <w:multiLevelType w:val="hybridMultilevel"/>
    <w:tmpl w:val="72D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253183">
    <w:abstractNumId w:val="2"/>
  </w:num>
  <w:num w:numId="2" w16cid:durableId="640615060">
    <w:abstractNumId w:val="1"/>
  </w:num>
  <w:num w:numId="3" w16cid:durableId="1432748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sAASQMrYzNhASUcpOLW4ODM/D6TAsBYARZht2SwAAAA="/>
  </w:docVars>
  <w:rsids>
    <w:rsidRoot w:val="00AE6C5C"/>
    <w:rsid w:val="001746D2"/>
    <w:rsid w:val="00192736"/>
    <w:rsid w:val="001B5AFC"/>
    <w:rsid w:val="00332F5C"/>
    <w:rsid w:val="003F5599"/>
    <w:rsid w:val="003F60D7"/>
    <w:rsid w:val="004C43E7"/>
    <w:rsid w:val="004E3EF3"/>
    <w:rsid w:val="00524E42"/>
    <w:rsid w:val="0054738E"/>
    <w:rsid w:val="005C0E19"/>
    <w:rsid w:val="00663312"/>
    <w:rsid w:val="008219F7"/>
    <w:rsid w:val="0086683C"/>
    <w:rsid w:val="008B13E0"/>
    <w:rsid w:val="009A0BAE"/>
    <w:rsid w:val="00A957D2"/>
    <w:rsid w:val="00AE6C5C"/>
    <w:rsid w:val="00B0114E"/>
    <w:rsid w:val="00B109EB"/>
    <w:rsid w:val="00BB454B"/>
    <w:rsid w:val="00C47996"/>
    <w:rsid w:val="00C52408"/>
    <w:rsid w:val="00CD1959"/>
    <w:rsid w:val="00D32585"/>
    <w:rsid w:val="00DB62A0"/>
    <w:rsid w:val="00DD5A0D"/>
    <w:rsid w:val="00DE4810"/>
    <w:rsid w:val="00DF2273"/>
    <w:rsid w:val="00E278C3"/>
    <w:rsid w:val="00E7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2E12E"/>
  <w15:chartTrackingRefBased/>
  <w15:docId w15:val="{E54F3ED8-B6F8-4A4E-AB6B-230D0CF46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5A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5AFC"/>
  </w:style>
  <w:style w:type="paragraph" w:styleId="Footer">
    <w:name w:val="footer"/>
    <w:basedOn w:val="Normal"/>
    <w:link w:val="FooterChar"/>
    <w:uiPriority w:val="99"/>
    <w:unhideWhenUsed/>
    <w:rsid w:val="001B5A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5AFC"/>
  </w:style>
  <w:style w:type="character" w:styleId="PageNumber">
    <w:name w:val="page number"/>
    <w:basedOn w:val="DefaultParagraphFont"/>
    <w:uiPriority w:val="99"/>
    <w:semiHidden/>
    <w:unhideWhenUsed/>
    <w:rsid w:val="001B5AFC"/>
  </w:style>
  <w:style w:type="paragraph" w:styleId="ListParagraph">
    <w:name w:val="List Paragraph"/>
    <w:basedOn w:val="Normal"/>
    <w:uiPriority w:val="34"/>
    <w:qFormat/>
    <w:rsid w:val="00AE6C5C"/>
    <w:pPr>
      <w:ind w:left="720"/>
      <w:contextualSpacing/>
    </w:pPr>
  </w:style>
  <w:style w:type="table" w:styleId="TableGrid">
    <w:name w:val="Table Grid"/>
    <w:basedOn w:val="TableNormal"/>
    <w:uiPriority w:val="39"/>
    <w:rsid w:val="00AE6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0fe325-d1e9-4981-b35f-5217ea0292f7">
      <Terms xmlns="http://schemas.microsoft.com/office/infopath/2007/PartnerControls"/>
    </lcf76f155ced4ddcb4097134ff3c332f>
    <TaxCatchAll xmlns="abd350a9-f739-4559-af43-5e0f74b597b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41E7A6D3742E4DB9B166F9EC08711B" ma:contentTypeVersion="18" ma:contentTypeDescription="Create a new document." ma:contentTypeScope="" ma:versionID="c39e072b9e7360f42b796fec8fdc3901">
  <xsd:schema xmlns:xsd="http://www.w3.org/2001/XMLSchema" xmlns:xs="http://www.w3.org/2001/XMLSchema" xmlns:p="http://schemas.microsoft.com/office/2006/metadata/properties" xmlns:ns2="4f0fe325-d1e9-4981-b35f-5217ea0292f7" xmlns:ns3="abd350a9-f739-4559-af43-5e0f74b597bf" targetNamespace="http://schemas.microsoft.com/office/2006/metadata/properties" ma:root="true" ma:fieldsID="944110b72d645fbec0f76b9ed2a00828" ns2:_="" ns3:_="">
    <xsd:import namespace="4f0fe325-d1e9-4981-b35f-5217ea0292f7"/>
    <xsd:import namespace="abd350a9-f739-4559-af43-5e0f74b597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fe325-d1e9-4981-b35f-5217ea029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9b5503b-fb69-48dd-8dd9-47018ce8d5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350a9-f739-4559-af43-5e0f74b597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945252c-9407-44b8-bc2a-b44b25864b4e}" ma:internalName="TaxCatchAll" ma:showField="CatchAllData" ma:web="abd350a9-f739-4559-af43-5e0f74b597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F23C4D-EDA3-47B0-9CC7-AC154872AF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3705C8-6D7C-47FF-AA58-033C1FAF8DF8}">
  <ds:schemaRefs>
    <ds:schemaRef ds:uri="http://schemas.microsoft.com/office/2006/metadata/properties"/>
    <ds:schemaRef ds:uri="http://schemas.microsoft.com/office/infopath/2007/PartnerControls"/>
    <ds:schemaRef ds:uri="4f0fe325-d1e9-4981-b35f-5217ea0292f7"/>
    <ds:schemaRef ds:uri="abd350a9-f739-4559-af43-5e0f74b597bf"/>
  </ds:schemaRefs>
</ds:datastoreItem>
</file>

<file path=customXml/itemProps3.xml><?xml version="1.0" encoding="utf-8"?>
<ds:datastoreItem xmlns:ds="http://schemas.openxmlformats.org/officeDocument/2006/customXml" ds:itemID="{F7451286-8EF0-41FC-9663-A5C317B99E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fe325-d1e9-4981-b35f-5217ea0292f7"/>
    <ds:schemaRef ds:uri="abd350a9-f739-4559-af43-5e0f74b597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2</Words>
  <Characters>2013</Characters>
  <Application>Microsoft Office Word</Application>
  <DocSecurity>0</DocSecurity>
  <PresentationFormat>15|.DOCX</PresentationFormat>
  <Lines>105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onrad Kalpen</cp:lastModifiedBy>
  <cp:revision>2</cp:revision>
  <cp:lastPrinted>2018-12-12T17:15:00Z</cp:lastPrinted>
  <dcterms:created xsi:type="dcterms:W3CDTF">2025-06-17T23:11:00Z</dcterms:created>
  <dcterms:modified xsi:type="dcterms:W3CDTF">2025-06-17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41E7A6D3742E4DB9B166F9EC08711B</vt:lpwstr>
  </property>
</Properties>
</file>